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07A0C" w14:textId="77777777" w:rsidR="00EE26CA" w:rsidRPr="00903E22" w:rsidRDefault="00EE26CA" w:rsidP="00EE26CA">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color w:val="414141"/>
          <w:spacing w:val="2"/>
        </w:rPr>
        <w:t>Ask two additional questions of your own.</w:t>
      </w:r>
      <w:r w:rsidRPr="00903E22">
        <w:rPr>
          <w:rFonts w:eastAsia="Times New Roman"/>
          <w:b/>
          <w:bCs/>
          <w:color w:val="414141"/>
          <w:spacing w:val="2"/>
          <w:bdr w:val="none" w:sz="0" w:space="0" w:color="auto" w:frame="1"/>
        </w:rPr>
        <w:t> </w:t>
      </w:r>
    </w:p>
    <w:p w14:paraId="27D6E026" w14:textId="77777777" w:rsidR="00EE26CA" w:rsidRPr="00903E22" w:rsidRDefault="00EE26CA" w:rsidP="00EE26CA">
      <w:pPr>
        <w:shd w:val="clear" w:color="auto" w:fill="FFFFFF"/>
        <w:spacing w:beforeAutospacing="1" w:after="0" w:afterAutospacing="1" w:line="360" w:lineRule="atLeast"/>
        <w:textAlignment w:val="baseline"/>
        <w:rPr>
          <w:rFonts w:eastAsia="Times New Roman"/>
          <w:color w:val="414141"/>
          <w:spacing w:val="2"/>
        </w:rPr>
      </w:pPr>
      <w:r w:rsidRPr="00903E22">
        <w:rPr>
          <w:rFonts w:eastAsia="Times New Roman"/>
          <w:b/>
          <w:bCs/>
          <w:color w:val="414141"/>
          <w:spacing w:val="2"/>
          <w:bdr w:val="none" w:sz="0" w:space="0" w:color="auto" w:frame="1"/>
        </w:rPr>
        <w:t>Part 3: Reflection</w:t>
      </w:r>
    </w:p>
    <w:p w14:paraId="7961D7B6" w14:textId="77777777" w:rsidR="00EE26CA" w:rsidRPr="00903E22" w:rsidRDefault="00EE26CA" w:rsidP="00EE26C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In 250-500 words, summarize and reflect on your observation and collaboration in your mentor teacher's classroom. Discuss the classroom environment and why it is conducive to group and cooperative learning, expectations, and student engagement. Explain how you will use your findings in your future professional practice.</w:t>
      </w:r>
    </w:p>
    <w:p w14:paraId="399D4D04" w14:textId="77777777" w:rsidR="00EE26CA" w:rsidRPr="00903E22" w:rsidRDefault="00EE26CA" w:rsidP="00EE26CA">
      <w:pPr>
        <w:shd w:val="clear" w:color="auto" w:fill="FFFFFF"/>
        <w:spacing w:before="100" w:beforeAutospacing="1" w:after="100" w:afterAutospacing="1" w:line="360" w:lineRule="atLeast"/>
        <w:textAlignment w:val="baseline"/>
        <w:rPr>
          <w:rFonts w:eastAsia="Times New Roman"/>
          <w:color w:val="414141"/>
          <w:spacing w:val="2"/>
        </w:rPr>
      </w:pPr>
      <w:r w:rsidRPr="00903E22">
        <w:rPr>
          <w:rFonts w:eastAsia="Times New Roman"/>
          <w:color w:val="414141"/>
          <w:spacing w:val="2"/>
        </w:rPr>
        <w:t xml:space="preserve">Prepare this assignment according to the guidelines found in the APA Style Guide, located in the Student Success Center. An abstract </w:t>
      </w:r>
      <w:proofErr w:type="gramStart"/>
      <w:r w:rsidRPr="00903E22">
        <w:rPr>
          <w:rFonts w:eastAsia="Times New Roman"/>
          <w:color w:val="414141"/>
          <w:spacing w:val="2"/>
        </w:rPr>
        <w:t>is not required</w:t>
      </w:r>
      <w:proofErr w:type="gramEnd"/>
      <w:r w:rsidRPr="00903E22">
        <w:rPr>
          <w:rFonts w:eastAsia="Times New Roman"/>
          <w:color w:val="414141"/>
          <w:spacing w:val="2"/>
        </w:rPr>
        <w:t>.</w:t>
      </w:r>
    </w:p>
    <w:p w14:paraId="43BA17EF" w14:textId="56B5572A" w:rsidR="00964E27" w:rsidRDefault="00964E27" w:rsidP="000D0BA2"/>
    <w:sectPr w:rsidR="00964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659D4"/>
    <w:multiLevelType w:val="multilevel"/>
    <w:tmpl w:val="EC588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F120F69"/>
    <w:multiLevelType w:val="multilevel"/>
    <w:tmpl w:val="D062D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TU2Mja0NDE3MDJT0lEKTi0uzszPAykwrAUAxTrRcywAAAA="/>
  </w:docVars>
  <w:rsids>
    <w:rsidRoot w:val="00CA239B"/>
    <w:rsid w:val="000D0BA2"/>
    <w:rsid w:val="00245F8F"/>
    <w:rsid w:val="003F6DE5"/>
    <w:rsid w:val="008F10C5"/>
    <w:rsid w:val="00964E27"/>
    <w:rsid w:val="00CA239B"/>
    <w:rsid w:val="00DF4271"/>
    <w:rsid w:val="00EE26CA"/>
    <w:rsid w:val="00F33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62C2A"/>
  <w15:chartTrackingRefBased/>
  <w15:docId w15:val="{C25FEEC6-CAE3-4DE5-862E-40590CCCE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6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9</Words>
  <Characters>456</Characters>
  <Application>Microsoft Office Word</Application>
  <DocSecurity>0</DocSecurity>
  <Lines>3</Lines>
  <Paragraphs>1</Paragraphs>
  <ScaleCrop>false</ScaleCrop>
  <Company/>
  <LinksUpToDate>false</LinksUpToDate>
  <CharactersWithSpaces>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paper4u.com</dc:creator>
  <cp:keywords/>
  <dc:description/>
  <cp:lastModifiedBy>Writepaper4u.com</cp:lastModifiedBy>
  <cp:revision>2</cp:revision>
  <dcterms:created xsi:type="dcterms:W3CDTF">2021-11-14T09:33:00Z</dcterms:created>
  <dcterms:modified xsi:type="dcterms:W3CDTF">2021-11-14T09:33:00Z</dcterms:modified>
</cp:coreProperties>
</file>